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aelin</w:t>
      </w:r>
      <w:r>
        <w:t xml:space="preserve"> </w:t>
      </w:r>
      <w:r>
        <w:t xml:space="preserve">Randall-Sco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mplate-cael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EC0C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F20B9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3B9E9F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18877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994A36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B3AEBE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B83C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52268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CC02A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EA5D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AD0C1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5bca72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E1E13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047E8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E1E1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dcterms:created xsi:type="dcterms:W3CDTF">2019-03-14T18:30:51Z</dcterms:created>
  <dcterms:modified xsi:type="dcterms:W3CDTF">2019-03-14T18:30:51Z</dcterms:modified>
</cp:coreProperties>
</file>